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s</w:t>
      </w:r>
      <w:r>
        <w:t xml:space="preserve"> </w:t>
      </w:r>
      <w:r>
        <w:t xml:space="preserve">-</w:t>
      </w:r>
      <w:r>
        <w:t xml:space="preserve"> </w:t>
      </w:r>
      <w:r>
        <w:t xml:space="preserve">Fathers’</w:t>
      </w:r>
      <w:r>
        <w:t xml:space="preserve"> </w:t>
      </w:r>
      <w:r>
        <w:t xml:space="preserve">analysis</w:t>
      </w:r>
    </w:p>
    <w:bookmarkStart w:id="22" w:name="descriptives-before-data-imputation"/>
    <w:p>
      <w:pPr>
        <w:pStyle w:val="Heading1"/>
      </w:pPr>
      <w:r>
        <w:t xml:space="preserve">Descriptives before data imputation</w:t>
      </w:r>
    </w:p>
    <w:bookmarkStart w:id="20" w:name="unweighted"/>
    <w:p>
      <w:pPr>
        <w:pStyle w:val="Heading2"/>
      </w:pPr>
      <w:r>
        <w:t xml:space="preserve">Unwe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58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0.00 (45.43%)</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5.00 (54.57%)</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5 (7.32), 15.00 - 53.0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00 (28.57%)</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00 (71.43%)</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5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00 (30.11%)</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00 (26.70%)</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4.00 (43.18%)</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61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9.00 (86.48%)</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00 (6.44%)</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00 (7.08%)</w:t>
            </w:r>
          </w:p>
        </w:tc>
      </w:tr>
      <w:tr>
        <w:trPr>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1.15), 0.00 - 7.00</w:t>
            </w:r>
          </w:p>
        </w:tc>
      </w:tr>
      <w:tr>
        <w:trPr>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r>
      <w:tr>
        <w:trPr>
          <w:trHeight w:val="6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00 (17.37%)</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8.00 (82.63%)</w:t>
            </w:r>
          </w:p>
        </w:tc>
      </w:tr>
      <w:tr>
        <w:trPr>
          <w:trHeight w:val="57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00 (72.74%)</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00 (27.26%)</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35), 0.00 - 12.00</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6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2.89), 0.00 - 15.80</w:t>
            </w:r>
          </w:p>
        </w:tc>
      </w:tr>
      <w:tr>
        <w:trPr>
          <w:trHeight w:val="59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1.00 (41.84%)</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9.00 (58.16%)</w:t>
            </w:r>
          </w:p>
        </w:tc>
      </w:tr>
      <w:tr>
        <w:trPr>
          <w:trHeight w:val="57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16), 0.00 - 1.00</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10), 0.00 - 1.00</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23), 0.00 - 1.00</w:t>
            </w:r>
          </w:p>
        </w:tc>
      </w:tr>
      <w:tr>
        <w:trPr>
          <w:trHeight w:val="57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8), 0.00 - 1.00</w:t>
            </w:r>
          </w:p>
        </w:tc>
      </w:tr>
      <w:tr>
        <w:trPr>
          <w:trHeight w:val="57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5.00 (75.18%)</w:t>
            </w:r>
          </w:p>
        </w:tc>
      </w:tr>
      <w:tr>
        <w:trPr>
          <w:trHeight w:val="573" w:hRule="auto"/>
        </w:trPr>
        body4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gridCol w:w="3016"/>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2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r>
      <w:tr>
        <w:trPr>
          <w:trHeight w:val="61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2 (7.01), 16.00 - 5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4 (7.47), 15.00 - 5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00 (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00 (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4.00 (7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6.00 (6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00 (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00 (3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00 (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00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00 (4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00 (4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00 (9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9.00 (8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00 (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0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0 (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 (0.95), 0.00 -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1.29),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00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00 (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00 (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8.00 (7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9.00 (8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00 (6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00 (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00 (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1.07),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51), 0.00 -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 (3.35), 0.00 - 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 (2.22), 0.00 - 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0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00 (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0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00 (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15),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0.16), 0.00 -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09),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11), 0.00 -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57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8),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00 (6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6.00 (8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Range;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ch Two Sample t-test; Pearson's Chi-squared test</w:t>
            </w:r>
          </w:p>
        </w:tc>
      </w:tr>
    </w:tbl>
    <w:p>
      <w:pPr>
        <w:pStyle w:val="FirstParagraph"/>
      </w:pPr>
      <w:r>
        <w:t xml:space="preserve">When breaking down our descriptives by race, we find significant differences on most variables. Black men tend to be younger, are less likely to have completed high school, report consuming alcohol less often, but drugs more often, display higher levels of depression, are much more likely to be classified as unemployed, are much more likely to have experienced incarceration, have more children, have a lower poverty index (meaning less income), are more likely to rent rather than own their home, and the mothers of their focal child report experiencing more IPV, particularly emotional IPV.</w:t>
      </w:r>
    </w:p>
    <w:bookmarkEnd w:id="20"/>
    <w:bookmarkStart w:id="21" w:name="weighted"/>
    <w:p>
      <w:pPr>
        <w:pStyle w:val="Heading2"/>
      </w:pPr>
      <w:r>
        <w:t xml:space="preserve">We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730,5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699.17 (67.0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808.76 (32.96%)</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8 (6.96), 15.00 - 53.0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619.91 (18.4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888.01 (81.57%)</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049.67 (25.88%)</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812.77 (31.32%)</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645.49 (42.80%)</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347.46 (92.45%)</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29.67 (4.89%)</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30.80 (2.6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1.10), 0.00 - 7.00</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749.67 (10.10%)</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6,758.26 (89.90%)</w:t>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980.18 (82.68%)</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527.75 (17.32%)</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1.33), 0.00 - 12.00</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2 (3.20), 0.00 - 15.80</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167.05 (49.71%)</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340.87 (50.29%)</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13), 0.00 - 1.00</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07), 0.00 - 1.00</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20), 0.00 - 1.0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14), 0.00 - 1.00</w:t>
            </w:r>
          </w:p>
        </w:tc>
      </w:tr>
      <w:tr>
        <w:trPr>
          <w:trHeight w:val="616" w:hRule="auto"/>
        </w:trPr>
        body3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188.91 (72.9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bookmarkEnd w:id="21"/>
    <w:bookmarkEnd w:id="22"/>
    <w:bookmarkStart w:id="25" w:name="descriptives-after-data-imputation"/>
    <w:p>
      <w:pPr>
        <w:pStyle w:val="Heading1"/>
      </w:pPr>
      <w:r>
        <w:t xml:space="preserve">Descriptives after data imputation</w:t>
      </w:r>
    </w:p>
    <w:bookmarkStart w:id="23" w:name="unweighted-1"/>
    <w:p>
      <w:pPr>
        <w:pStyle w:val="Heading2"/>
      </w:pPr>
      <w:r>
        <w:t xml:space="preserve">Unwe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58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0.00 (45.43%)</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5.00 (54.57%)</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5 (7.32), 15.00 - 53.0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00 (28.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2.00 (71.42%)</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00 (30.0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00 (26.69%)</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5.00 (43.22%)</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00 (86.5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00 (6.44%)</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00 (7.07%)</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1.15), 0.00 - 7.00</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00 (17.4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9.00 (82.59%)</w:t>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00 (72.7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00 (27.26%)</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34), 0.00 - 12.00</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2.89), 0.00 - 15.80</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00 (41.83%)</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2.00 (58.17%)</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16), 0.00 - 1.00</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10), 0.00 - 1.00</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23), 0.00 - 1.0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8), 0.00 - 1.00</w:t>
            </w:r>
          </w:p>
        </w:tc>
      </w:tr>
      <w:tr>
        <w:trPr>
          <w:trHeight w:val="616" w:hRule="auto"/>
        </w:trPr>
        body3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3.00 (75.27%)</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gridCol w:w="3016"/>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2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r>
      <w:tr>
        <w:trPr>
          <w:trHeight w:val="61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2 (7.01), 16.00 - 5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4 (7.47), 15.00 - 5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00 (2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00 (3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00 (7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7.00 (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00 (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00 (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00 (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00 (2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00 (4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00 (4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1.00 (9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00 (8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00 (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0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0 (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 (0.94), 0.00 -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1.28),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00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00 (2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00 (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9.00 (7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9.00 (8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00 (6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00 (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00 (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1.06),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51), 0.00 -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 (3.35), 0.00 - 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 (2.22), 0.00 - 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0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00 (3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0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00 (6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15),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0.16), 0.00 -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09),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11), 0.00 -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8),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r>
      <w:tr>
        <w:trPr>
          <w:trHeight w:val="616" w:hRule="auto"/>
        </w:trPr>
        body2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6.00 (68.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7.00 (80.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Range;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ch Two Sample t-test; Pearson's Chi-squared test</w:t>
            </w:r>
          </w:p>
        </w:tc>
      </w:tr>
    </w:tbl>
    <w:bookmarkEnd w:id="23"/>
    <w:bookmarkStart w:id="24" w:name="weighted-1"/>
    <w:p>
      <w:pPr>
        <w:pStyle w:val="Heading2"/>
      </w:pPr>
      <w:r>
        <w:t xml:space="preserve">We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730,5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699.17 (67.0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808.76 (32.96%)</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8 (6.96), 15.00 - 53.0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639.43 (18.4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868.50 (81.57%)</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018.67 (25.8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775.26 (31.32%)</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713.99 (42.81%)</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349.47 (92.45%)</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28.37 (4.89%)</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30.09 (2.6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1.09), 0.00 - 7.00</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182.26 (10.1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6,325.67 (89.85%)</w:t>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980.18 (82.68%)</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527.75 (17.32%)</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1.32), 0.00 - 12.00</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2 (3.20), 0.00 - 15.80</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656.29 (49.64%)</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851.64 (50.36%)</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13), 0.00 - 1.00</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07), 0.00 - 1.00</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0), 0.00 - 1.0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14), 0.00 - 1.00</w:t>
            </w:r>
          </w:p>
        </w:tc>
      </w:tr>
      <w:tr>
        <w:trPr>
          <w:trHeight w:val="616" w:hRule="auto"/>
        </w:trPr>
        body3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4,678.26 (73.1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s - Fathers’ analysis</dc:title>
  <dc:creator/>
  <cp:keywords/>
  <dcterms:created xsi:type="dcterms:W3CDTF">2024-05-09T10:16:03Z</dcterms:created>
  <dcterms:modified xsi:type="dcterms:W3CDTF">2024-05-09T10: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